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r w:rsidRPr="00B50CAA">
        <w:lastRenderedPageBreak/>
        <w:t>Abstract</w:t>
      </w:r>
      <w:bookmarkEnd w:id="1"/>
    </w:p>
    <w:p w14:paraId="557610A4" w14:textId="45972D6F" w:rsidR="00C11773" w:rsidRDefault="00C11773" w:rsidP="00C11773">
      <w:r>
        <w:t>The topic of my thesis is the design and implementation of an application aimed at simplifying financial planning and expense management. My starting point was the lack of a suitable application for managing my finances, which is an important aspect of a responsible individual's life. I elaborate on this in detail under the title of my motivation.</w:t>
      </w:r>
    </w:p>
    <w:p w14:paraId="394F0494" w14:textId="70F4D654" w:rsidR="00C11773" w:rsidRDefault="00C11773" w:rsidP="00C11773">
      <w:r>
        <w:t>Based on the recognition of the problem, I decided to design and implement an application that helps users with financial planning in a very user-friendly manner. The application is named BuXa and is written using the Flutter framework, allowing its accessibility both on the web and on the Android platform. The features of the application include tracking income and expenses, creating various pockets for convenient and transparent organization, and managing debts, including calculating the optimal method of entering debts between introduced individuals. In addition, various queries can be executed with the application.</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r w:rsidR="00241699">
        <w:t>végigvitelében</w:t>
      </w:r>
      <w:r>
        <w:t>, azonnal felhasználtam az alkalmat. Elsőként Android platformon, Kotlin programozási nyelven megalkottam az alkalmazást, majd a szakdolgozatom témájává választottam, átírva azt Flutter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esztétikailag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w:t>
      </w:r>
      <w:proofErr w:type="gramStart"/>
      <w:r>
        <w:t>A</w:t>
      </w:r>
      <w:proofErr w:type="gramEnd"/>
      <w:r>
        <w:t xml:space="preserve"> use cas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lastRenderedPageBreak/>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0C98CAB"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r>
        <w:t>Firebase Firestore Database</w:t>
      </w:r>
    </w:p>
    <w:p w14:paraId="2CB805C6" w14:textId="6B3427F7" w:rsidR="00A11B9B" w:rsidRDefault="00595EC9" w:rsidP="00A11B9B">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r>
        <w:t>SQLite</w:t>
      </w:r>
    </w:p>
    <w:p w14:paraId="1C695182" w14:textId="16ABBD6C"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A GitHub egy kollaboratív fejlesztési platform, melyet a fejlesztők világszerte használnak projektjeik verziókezelésére és együttműködésük elősegítésére az egyik legnépszerűbb eszköz a programozók körében. A GitHub egy webes platform és hosting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Visual Studio Code</w:t>
      </w:r>
    </w:p>
    <w:p w14:paraId="247C24CA" w14:textId="7E1E1BA3" w:rsidR="00915A86" w:rsidRDefault="00915A86" w:rsidP="00E462C6">
      <w:r>
        <w:t>A Visual Studio Code (VSCode) a modern, könnyűsúlyú, és kiterjedt szövegszerkesztő és fejlesztőkörnyezet, amely széles körben elterjedt a fejlesztők között, nem kivétel innen a Flutter alkalmazások készítői. A VSCode rendelkezik olyan kiegészítőkkel, amelyek lehetővé teszik a hatékony Flutter fejlesztést. A Flutter és Dart kiterjesztések széles skáláját kínálja, amelyek segítik a fejlesztőket a kódírásban, hibakeresésben és az alkalmazások gyors és hatékony építésében.</w:t>
      </w:r>
      <w:r w:rsidR="00E462C6">
        <w:t xml:space="preserve"> </w:t>
      </w:r>
      <w:r>
        <w:t>A VSCode beépített Git integrációval rendelkezik, ami lehetővé teszi a projekt verziókezelését és együttműködését a Git segítségével. A verziókezelési funkciók segítik a változtatások nyomon követését, visszavonását, és könnyű együttműködést biztosítanak.</w:t>
      </w:r>
      <w:r w:rsidR="00E462C6">
        <w:t xml:space="preserve"> </w:t>
      </w:r>
      <w:r>
        <w:t>A VSCod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r>
        <w:t>Flutter</w:t>
      </w:r>
    </w:p>
    <w:p w14:paraId="7CAE5F3F" w14:textId="426FC936" w:rsidR="00B1008F" w:rsidRDefault="00B1008F" w:rsidP="00B1008F">
      <w:r>
        <w:t>A Flutter egy nyílt forráskódú mobilalkalmazás-fejlesztő keretrendszer, melyet a Google készített, és kifejezetten a gyors és hatékony crosplatform-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A Flutterben az alkalmazásokat widgetek segítségével építjük fel, amelyek önálló, kis részegységek és az UI-elemek képviselői. A widgetek moduláris alkotók, amelyeket könnyedén kombinálhatunk és testreszabhatunk az alkalmazás egyedi igényei szerint.</w:t>
      </w:r>
    </w:p>
    <w:p w14:paraId="1189D578" w14:textId="24D9560B" w:rsidR="00B1008F" w:rsidRDefault="00B1008F" w:rsidP="00B1008F">
      <w:r>
        <w:t xml:space="preserve">Ezenkívül a Flutter lehetővé teszi a crosplatform-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Reload" funkció egyedi fejlesztői élményt nyújt, lehetővé téve az azonnali visszajelzést és a gyors iterációt a kód fejlesztése során. A Flutter segítségével könnyedén </w:t>
      </w:r>
      <w:r>
        <w:lastRenderedPageBreak/>
        <w:t>kialakíthatók gyönyörű és testreszabható felületek, a fejlesztők pedig könnyen integrálhatnak platformspecifikus kódot az alkalmazásokba. A keretrendszer további előnyeit az optimális teljesítmény, a kiterjedt fejlesztői közösség és a platformfüggetlenség teszi teljessé. A Flutter segítségével modern, hatékony és crostplatform-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Android Studio emulátor</w:t>
      </w:r>
    </w:p>
    <w:p w14:paraId="7232739B" w14:textId="748C4624" w:rsidR="00AE3F98" w:rsidRDefault="00AE3F98" w:rsidP="00AE3F98">
      <w:r>
        <w:t>Az Android Studio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Az Android Studio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Mindig is lenyűgözött az olyan játékok világa, mint a Clash of Clans</w:t>
      </w:r>
      <w:r w:rsidR="002A5F7B">
        <w:t xml:space="preserve"> [10]</w:t>
      </w:r>
      <w:r>
        <w:t>, ahol saját virtuális birodalmat építhetsz, gyűjthetsz erőforrásokat és fejleszthetsz. A játékban egyetlen gombnyomással gyűjtheted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Azonban a valóságban ez a fajta élvezet sajnos hiányzik, hiszen a valóságban tényleges erőfeszítésre van szükség ahhoz, hogy változás következzen be az életünkben. Nem lehet csupán játékbeli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önnálló labor keretében lehetőségem adódott a saját projekt </w:t>
      </w:r>
      <w:r w:rsidR="00C70FB2">
        <w:t>tervezésére és végigvitelére</w:t>
      </w:r>
      <w:r>
        <w:t>. Az alkalmazás tervezésekor még csak Android platformra koncentráltam, de a fejlesztés során felismertem, hogy fontos lenne, ha az alkalmazás minden platformon működne. Így elindultam a cross-platform keretrendszerek kutatása felé, és a szakdolgozatom témáját egy cross-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r>
        <w:t>Use</w:t>
      </w:r>
      <w:r w:rsidR="00A96F62">
        <w:t xml:space="preserve"> C</w:t>
      </w:r>
      <w:r>
        <w:t>as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1A544716" w:rsidR="00F61318" w:rsidRDefault="00000000" w:rsidP="008A12B5">
      <w:pPr>
        <w:pStyle w:val="Kpalrs"/>
      </w:pPr>
      <w:fldSimple w:instr=" SEQ ábra \* ARABIC ">
        <w:r w:rsidR="00E42E83">
          <w:rPr>
            <w:noProof/>
          </w:rPr>
          <w:t>1</w:t>
        </w:r>
      </w:fldSimple>
      <w:r w:rsidR="002D05D4">
        <w:t>. ábra use case diagram</w:t>
      </w:r>
    </w:p>
    <w:p w14:paraId="7A609DE1" w14:textId="78EB7BEC" w:rsidR="00225BBA" w:rsidRDefault="00225BBA" w:rsidP="00225BBA">
      <w:pPr>
        <w:ind w:firstLine="0"/>
      </w:pPr>
      <w:r>
        <w:t>A felhasználói szcenáriókat és funkcionalitásokat bemutató fentebb látható use case diagram alapján a következő use case-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Bejelentkezés a Firebas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r w:rsidRPr="00225BBA">
        <w:rPr>
          <w:b/>
          <w:bCs/>
        </w:rPr>
        <w:t>Adatlekérdezések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Repository</w:t>
      </w:r>
      <w:r>
        <w:t xml:space="preserve"> mintát/architectúrát </w:t>
      </w:r>
      <w:r w:rsidR="006F0B44">
        <w:t>[</w:t>
      </w:r>
      <w:r w:rsidR="00303E3B">
        <w:t>12</w:t>
      </w:r>
      <w:r w:rsidR="006F0B44">
        <w:t xml:space="preserve">] </w:t>
      </w:r>
      <w:r>
        <w:t>követtem.</w:t>
      </w:r>
    </w:p>
    <w:p w14:paraId="7BDFE81E" w14:textId="23A1C649" w:rsidR="006A44D2" w:rsidRDefault="006A44D2" w:rsidP="006A44D2">
      <w:r>
        <w:lastRenderedPageBreak/>
        <w:t>Az MVVM (Model-View-ViewModel)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263ABE4" w:rsidR="00DB4F4B" w:rsidRDefault="00000000" w:rsidP="008A12B5">
      <w:pPr>
        <w:pStyle w:val="Kpalrs"/>
      </w:pPr>
      <w:fldSimple w:instr=" SEQ ábra \* ARABIC ">
        <w:r w:rsidR="00E42E83">
          <w:rPr>
            <w:noProof/>
          </w:rPr>
          <w:t>2</w:t>
        </w:r>
      </w:fldSimple>
      <w:r w:rsidR="007B6F31">
        <w:t xml:space="preserve">. ábra </w:t>
      </w:r>
      <w:r w:rsidR="007B6F31" w:rsidRPr="00B42C0C">
        <w:t>MVVM, Repository Architecktúra</w:t>
      </w:r>
      <w:r w:rsidR="004A210C">
        <w:t xml:space="preserve"> [5]</w:t>
      </w:r>
    </w:p>
    <w:p w14:paraId="414CA31A" w14:textId="77777777" w:rsidR="00DE77B5" w:rsidRPr="00DE77B5" w:rsidRDefault="00DE77B5" w:rsidP="00DE77B5">
      <w:pPr>
        <w:ind w:firstLine="0"/>
        <w:rPr>
          <w:b/>
          <w:bCs/>
        </w:rPr>
      </w:pPr>
      <w:r w:rsidRPr="00DE77B5">
        <w:rPr>
          <w:b/>
          <w:bCs/>
        </w:rPr>
        <w:lastRenderedPageBreak/>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5E2C591D" w:rsidR="00DE77B5" w:rsidRDefault="00DE77B5" w:rsidP="00AC5703">
      <w:r>
        <w:t>A Model réteg az alkalmazás üzleti logikájáért felel, beleértve az adatmanipulációkat és adatkezelést. Kommunikál a ViewModel réteggel, és tartalmazza a Repository réteget, amely az adatelérés absztrakcióját biztosítja.</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lib" mappában találhatók. A "data_model" mappában elhelyeztem az adatmodelljeimet, mint például a "pocket_data_model", "person_data_model", "payment_data_model", "debt_data_model" és a "custom_button_data_model".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desk" widgeteken helyezkednek el az alkalmazásban. Az adott modellek (beleértve a többit is) az adattípusokat reprezentálják, melyeket később a kódban egyszerűen fel lehet használni.</w:t>
      </w:r>
    </w:p>
    <w:p w14:paraId="71980210" w14:textId="77777777" w:rsidR="00307B68" w:rsidRDefault="00307B68" w:rsidP="00307B68">
      <w:r>
        <w:t>A "database" mappában találhatók a "repository"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model" könyvtárban a különböző nézetekhez tartozó modellosztályok találhatók, melyek az MVVM (Model-View-ViewModel)</w:t>
      </w:r>
      <w:r w:rsidR="003D4AF1">
        <w:t xml:space="preserve"> [12]</w:t>
      </w:r>
      <w:r>
        <w:t xml:space="preserve"> architektúrával összhangban vannak kialakítva. Ezekben az osztályokban találhatók a logikák, egy példa erre a "debt_details_model" osztályban található "calculateDebts"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loadFromDatabase" függvény összegyűjti az összes tartozást egy listába. Ezt követően egy ciklus kiveszi az összes nevet a tartozásokból, majd egy külön listába rendeli ezeket a neveket. Ez a lista egy map, tehát kulcs-érték párokat tartalmaz, ahol a kulcs a név (egy String),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abszl</w:t>
      </w:r>
      <w:r w:rsidR="00A8681D">
        <w:t>u</w:t>
      </w:r>
      <w:r>
        <w:t>tértéke a nagyobb) A folyamat során a legnagyobb és a legkisebb számot kiválasztja, majd ezeket összegzi vagy kivonja egymásból attól függően, hogy melyik abszlutértéke a nagyobb. Ezzel az egyik személy száma nullává válik, és a kivonás egy tartozásadást reprezentál. Ezzel párhuzamosan létrejön egy új tartozás, ami már az optimalizált tartozások egyike. Ezt a műveletet véges sokszor megismételve (egy while ciklussal) létrejön az optimalizált tartozások listája.</w:t>
      </w:r>
    </w:p>
    <w:p w14:paraId="7584431F" w14:textId="14E1E048" w:rsidR="00A8681D" w:rsidRDefault="000B59F4" w:rsidP="00307B68">
      <w:r>
        <w:t>A 3. ábrán látható</w:t>
      </w:r>
      <w:r w:rsidR="00A8681D">
        <w:t xml:space="preserve"> kódrészlet a debt_details_</w:t>
      </w:r>
      <w:proofErr w:type="gramStart"/>
      <w:r w:rsidR="00A8681D">
        <w:t>model.dart</w:t>
      </w:r>
      <w:proofErr w:type="gramEnd"/>
      <w:r w:rsidR="00A8681D">
        <w:t xml:space="preserve"> fájlban található, a calculateDebts függvényben</w:t>
      </w:r>
      <w:r>
        <w:t xml:space="preserve"> és annak az elejét mutatja be</w:t>
      </w:r>
      <w:r w:rsidR="00A8681D">
        <w:t>. A kód kigyűjti az összes nevet a tartozások listaelemekből és beleteszi a debtsMap-ba ügyelve arra, hogy minden név, ami legalább egyszer szerepelt a tartozások között, az pontosan egyszer szerepeljen a debtsMap-ban.</w:t>
      </w:r>
    </w:p>
    <w:p w14:paraId="78E5540B" w14:textId="7EC6FECE" w:rsidR="002E2E58" w:rsidRDefault="002E2E58" w:rsidP="003D4AF1">
      <w:r>
        <w:t>A kód második része arra szolgál, hogy frissítse a deptsMap-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4"/>
                    <a:stretch>
                      <a:fillRect/>
                    </a:stretch>
                  </pic:blipFill>
                  <pic:spPr>
                    <a:xfrm>
                      <a:off x="0" y="0"/>
                      <a:ext cx="5400040" cy="2828290"/>
                    </a:xfrm>
                    <a:prstGeom prst="rect">
                      <a:avLst/>
                    </a:prstGeom>
                  </pic:spPr>
                </pic:pic>
              </a:graphicData>
            </a:graphic>
          </wp:inline>
        </w:drawing>
      </w:r>
    </w:p>
    <w:p w14:paraId="6DD1D97C" w14:textId="72C54EC9" w:rsidR="00A8681D" w:rsidRDefault="007D57FE" w:rsidP="008A12B5">
      <w:pPr>
        <w:pStyle w:val="Kpalrs"/>
      </w:pPr>
      <w:fldSimple w:instr=" SEQ ábra \* ARABIC ">
        <w:r w:rsidR="00E42E83">
          <w:rPr>
            <w:noProof/>
          </w:rPr>
          <w:t>3</w:t>
        </w:r>
      </w:fldSimple>
      <w:r>
        <w:t>. ábra calculateDebts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inicializálódik: az egyik az összeg, ami a legnagyobb tartozáshoz kapcsolódik, a másik pedig az, akihez a legtöbb pénzzel tartoznak, annak a személynek a hitel összege.</w:t>
      </w:r>
    </w:p>
    <w:p w14:paraId="3575D00B" w14:textId="77777777" w:rsidR="0081576B" w:rsidRDefault="0081576B" w:rsidP="0081576B">
      <w:r>
        <w:t>Ezután egy lista inicializálódik,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021EFAB1" w14:textId="19518E3E" w:rsidR="00920EB7" w:rsidRDefault="000B59F4" w:rsidP="008A12B5">
      <w:pPr>
        <w:pStyle w:val="Kpalrs"/>
      </w:pPr>
      <w:fldSimple w:instr=" SEQ ábra \* ARABIC ">
        <w:r w:rsidR="00E42E83">
          <w:rPr>
            <w:noProof/>
          </w:rPr>
          <w:t>4</w:t>
        </w:r>
      </w:fldSimple>
      <w:r>
        <w:t xml:space="preserve">. ábra </w:t>
      </w:r>
      <w:r w:rsidRPr="009658C6">
        <w:t xml:space="preserve">calculateDebts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hile ciklusban. Ez a ciklus addig fut, amíg a debtsMap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resultDebts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Amennyiben a negatív szám abszolút értéke nagyobb, akkor ehhez a negatív számhoz adjuk hozzá a legnagyobb pozitív számot, amely szintén egy tartozást reprezentál. Ebben az esetben is létrejön egy új debtDataModel, amit a resultDebts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6"/>
                    <a:stretch>
                      <a:fillRect/>
                    </a:stretch>
                  </pic:blipFill>
                  <pic:spPr>
                    <a:xfrm>
                      <a:off x="0" y="0"/>
                      <a:ext cx="5400040" cy="3041650"/>
                    </a:xfrm>
                    <a:prstGeom prst="rect">
                      <a:avLst/>
                    </a:prstGeom>
                  </pic:spPr>
                </pic:pic>
              </a:graphicData>
            </a:graphic>
          </wp:inline>
        </w:drawing>
      </w:r>
    </w:p>
    <w:p w14:paraId="39D2B435" w14:textId="111955ED" w:rsidR="00E16484" w:rsidRDefault="00F77836" w:rsidP="008A12B5">
      <w:pPr>
        <w:pStyle w:val="Kpalrs"/>
      </w:pPr>
      <w:fldSimple w:instr=" SEQ ábra \* ARABIC ">
        <w:r w:rsidR="00E42E83">
          <w:rPr>
            <w:noProof/>
          </w:rPr>
          <w:t>5</w:t>
        </w:r>
      </w:fldSimple>
      <w:r>
        <w:t xml:space="preserve">. ábra </w:t>
      </w:r>
      <w:r w:rsidRPr="00D4285B">
        <w:t xml:space="preserve">calculateDebts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7"/>
                    <a:stretch>
                      <a:fillRect/>
                    </a:stretch>
                  </pic:blipFill>
                  <pic:spPr>
                    <a:xfrm>
                      <a:off x="0" y="0"/>
                      <a:ext cx="5400040" cy="3775075"/>
                    </a:xfrm>
                    <a:prstGeom prst="rect">
                      <a:avLst/>
                    </a:prstGeom>
                  </pic:spPr>
                </pic:pic>
              </a:graphicData>
            </a:graphic>
          </wp:inline>
        </w:drawing>
      </w:r>
    </w:p>
    <w:p w14:paraId="1B7DDD83" w14:textId="1F3DF84F" w:rsidR="00E16484" w:rsidRDefault="00F77836" w:rsidP="008A12B5">
      <w:pPr>
        <w:pStyle w:val="Kpalrs"/>
      </w:pPr>
      <w:fldSimple w:instr=" SEQ ábra \* ARABIC ">
        <w:r w:rsidR="00E42E83">
          <w:rPr>
            <w:noProof/>
          </w:rPr>
          <w:t>6</w:t>
        </w:r>
      </w:fldSimple>
      <w:r>
        <w:t xml:space="preserve">. ábra </w:t>
      </w:r>
      <w:r w:rsidRPr="004C7C54">
        <w:t xml:space="preserve">calculateDebts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15F4EFBC" w:rsidR="00C32E0E" w:rsidRDefault="00E47550" w:rsidP="008A12B5">
      <w:pPr>
        <w:pStyle w:val="Kpalrs"/>
      </w:pPr>
      <w:fldSimple w:instr=" SEQ ábra \* ARABIC ">
        <w:r w:rsidR="00E42E83">
          <w:rPr>
            <w:noProof/>
          </w:rPr>
          <w:t>7</w:t>
        </w:r>
      </w:fldSimple>
      <w:r>
        <w:t>. ábra relációs adatbázis diagram</w:t>
      </w:r>
    </w:p>
    <w:p w14:paraId="21EBC8CA" w14:textId="59738E27" w:rsidR="00A32E16" w:rsidRDefault="00A32E16" w:rsidP="00A32E16">
      <w:r>
        <w:t xml:space="preserve">A fenti diagramon </w:t>
      </w:r>
      <w:r w:rsidR="00AF55BD">
        <w:t xml:space="preserve">(7. ábrán) </w:t>
      </w:r>
      <w:r>
        <w:t>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Revolut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deptorPersonId), amely azonosítja azt a személyt, akinek már létező és akire a tartozás vonatkozik. Ez egy idegen kulcs, kapcsolódva a "személyek" tábla ID-jéhez. Ezenkívül van egy másik ID (personToId),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A Firebase Cloud Firestore</w:t>
      </w:r>
      <w:r w:rsidR="003F0EBD">
        <w:t xml:space="preserve"> </w:t>
      </w:r>
      <w:r w:rsidR="002F392A">
        <w:t xml:space="preserve">Database </w:t>
      </w:r>
      <w:r w:rsidR="003F0EBD">
        <w:t>[2]</w:t>
      </w:r>
      <w:r>
        <w:t xml:space="preserve"> és a hagyományos relációs adatbázisok közötti kulcskülönbségek kiemelkedő fontosságúak és ezekre nekem is figyelnem kellett, amikor a Firebase szerver database szolgáltatásait használtam.</w:t>
      </w:r>
    </w:p>
    <w:p w14:paraId="0C1A9CE2" w14:textId="3D9FB02C" w:rsidR="00A11B9B" w:rsidRDefault="00A11B9B" w:rsidP="00A11B9B">
      <w:pPr>
        <w:pStyle w:val="Kd"/>
      </w:pPr>
      <w:r w:rsidRPr="00A11B9B">
        <w:t>List&lt;PersonDataModel&gt; peopleList = [];</w:t>
      </w:r>
    </w:p>
    <w:p w14:paraId="241588AA" w14:textId="77777777" w:rsidR="00A11B9B" w:rsidRDefault="00A11B9B" w:rsidP="00A11B9B">
      <w:pPr>
        <w:pStyle w:val="Kd"/>
      </w:pPr>
      <w:r>
        <w:t xml:space="preserve">final peopleQuerySnapshot = await </w:t>
      </w:r>
      <w:proofErr w:type="gramStart"/>
      <w:r>
        <w:t>peopleCollectionRef.get(</w:t>
      </w:r>
      <w:proofErr w:type="gramEnd"/>
      <w:r>
        <w:t>);</w:t>
      </w:r>
    </w:p>
    <w:p w14:paraId="6928960E" w14:textId="77777777" w:rsidR="00A11B9B" w:rsidRDefault="00A11B9B" w:rsidP="00A11B9B">
      <w:pPr>
        <w:pStyle w:val="Kd"/>
      </w:pPr>
      <w:r>
        <w:t xml:space="preserve">          if (</w:t>
      </w:r>
      <w:proofErr w:type="gramStart"/>
      <w:r>
        <w:t>peopleQuerySnapshot.docs.isNotEmpty</w:t>
      </w:r>
      <w:proofErr w:type="gramEnd"/>
      <w:r>
        <w:t>) {</w:t>
      </w:r>
    </w:p>
    <w:p w14:paraId="55118F0C" w14:textId="77777777" w:rsidR="00A11B9B" w:rsidRDefault="00A11B9B" w:rsidP="00A11B9B">
      <w:pPr>
        <w:pStyle w:val="Kd"/>
      </w:pPr>
      <w:r>
        <w:t xml:space="preserve">            peopleList = await Future.wait(</w:t>
      </w:r>
      <w:proofErr w:type="gramStart"/>
      <w:r>
        <w:t>peopleQuerySnapshot.docs.map(</w:t>
      </w:r>
      <w:proofErr w:type="gramEnd"/>
    </w:p>
    <w:p w14:paraId="1DA991C8" w14:textId="77777777" w:rsidR="00A11B9B" w:rsidRDefault="00A11B9B" w:rsidP="00A11B9B">
      <w:pPr>
        <w:pStyle w:val="Kd"/>
      </w:pPr>
      <w:r>
        <w:t xml:space="preserve">              (doc) async =&gt; PersonDataModel.fromMap(doc.</w:t>
      </w:r>
      <w:proofErr w:type="gramStart"/>
      <w:r>
        <w:t>data(</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return peopleList;</w:t>
      </w:r>
    </w:p>
    <w:p w14:paraId="3B15AAAD" w14:textId="77777777" w:rsidR="001F4D83" w:rsidRDefault="001F4D83" w:rsidP="001F4D83">
      <w:r>
        <w:t>Ez a kód a person_repository-ból van, ami egy példa arra, hogy hogyan figyelek a NoSQL adatbázisból a lokális relációs adatbázis által ismert adatmodellekre való áttérésre. (jelen esetben egy személy, tehát egy PersonDataModel-t használok)</w:t>
      </w:r>
    </w:p>
    <w:p w14:paraId="20E63098" w14:textId="15E19AB5" w:rsidR="001F4D83" w:rsidRDefault="001F4D83" w:rsidP="001F4D83">
      <w:r>
        <w:t xml:space="preserve">A </w:t>
      </w:r>
      <w:r w:rsidR="00B02747">
        <w:t xml:space="preserve">kód a </w:t>
      </w:r>
      <w:r>
        <w:t>Firestore adatbázisból lekér egy gyűjtemény</w:t>
      </w:r>
      <w:r w:rsidR="00B02747">
        <w:t>t</w:t>
      </w:r>
      <w:r>
        <w:t xml:space="preserve">, amely a "people" nevet viseli. </w:t>
      </w:r>
      <w:r w:rsidR="00B02747">
        <w:t>(a</w:t>
      </w:r>
      <w:r>
        <w:t xml:space="preserve"> kódban először egy üres lista, a peopleList inicializálódik</w:t>
      </w:r>
      <w:r w:rsidR="00B02747">
        <w:t>, amibe a személyek kerülnek)</w:t>
      </w:r>
      <w:r>
        <w:t xml:space="preserve"> Ezután aszinkron módon megtörténik a Firestore-ból a "people" gyűjtemény lekérése a peopleCollectionRef referencia segítségével.</w:t>
      </w:r>
    </w:p>
    <w:p w14:paraId="65558851" w14:textId="1D5B6D49" w:rsidR="001F4D83" w:rsidRDefault="001F4D83" w:rsidP="001F4D83">
      <w:r>
        <w:t xml:space="preserve">Az összes dokumentumot lekérdezi és átalakítja azokat PersonDataModel objektumokká a </w:t>
      </w:r>
      <w:r w:rsidRPr="00B911E6">
        <w:rPr>
          <w:b/>
          <w:bCs/>
        </w:rPr>
        <w:t>PersonDataModel.fromMap</w:t>
      </w:r>
      <w:r>
        <w:t xml:space="preserve"> metódus segítségével. Ezek az objektumok a peopleList listába kerülnek.</w:t>
      </w:r>
    </w:p>
    <w:p w14:paraId="3DDC8C11" w14:textId="6ACA77B9" w:rsidR="00A11B9B" w:rsidRDefault="00A11B9B" w:rsidP="001F4D83">
      <w:r>
        <w:t>A Firestore NoSQL</w:t>
      </w:r>
      <w:r w:rsidR="002E03B0">
        <w:t xml:space="preserve"> [4]</w:t>
      </w:r>
      <w:r>
        <w:t xml:space="preserve"> adatmodellje rugalmasságot biztosít, dokumentumokba szervezv</w:t>
      </w:r>
      <w:r w:rsidR="00B911E6">
        <w:t>i</w:t>
      </w:r>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Firestor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A Firestore</w:t>
      </w:r>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2E60E54E" w:rsidR="00B911E6" w:rsidRDefault="003B671F" w:rsidP="008A12B5">
      <w:pPr>
        <w:pStyle w:val="Kpalrs"/>
      </w:pPr>
      <w:fldSimple w:instr=" SEQ ábra \* ARABIC ">
        <w:r w:rsidR="00E42E83">
          <w:rPr>
            <w:noProof/>
          </w:rPr>
          <w:t>8</w:t>
        </w:r>
      </w:fldSimple>
      <w:r>
        <w:t>. ábra Firestor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3EE49046" w:rsidR="00B911E6" w:rsidRDefault="005119C6" w:rsidP="008A12B5">
      <w:pPr>
        <w:pStyle w:val="Kpalrs"/>
      </w:pPr>
      <w:fldSimple w:instr=" SEQ ábra \* ARABIC ">
        <w:r w:rsidR="00E42E83">
          <w:rPr>
            <w:noProof/>
          </w:rPr>
          <w:t>9</w:t>
        </w:r>
      </w:fldSimple>
      <w:r>
        <w:t xml:space="preserve">. ábra </w:t>
      </w:r>
      <w:r w:rsidRPr="005D6013">
        <w:t xml:space="preserve">Firestore adatstruktúra </w:t>
      </w:r>
      <w:r>
        <w:t>második</w:t>
      </w:r>
      <w:r w:rsidRPr="005D6013">
        <w:t xml:space="preserve"> ábra</w:t>
      </w:r>
    </w:p>
    <w:p w14:paraId="71BFFD5F" w14:textId="0C27F729" w:rsidR="00D309C9" w:rsidRPr="00307B68" w:rsidRDefault="0090195A" w:rsidP="006C49C7">
      <w:pPr>
        <w:ind w:firstLine="0"/>
      </w:pPr>
      <w:r w:rsidRPr="0090195A">
        <w:t>A Firestore</w:t>
      </w:r>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Firestore-t használná és hogy csak a bejelentkezett e-mail című kollekció nyíljon meg)</w:t>
      </w:r>
      <w:r w:rsidRPr="0090195A">
        <w:t xml:space="preserve"> Minden ilyen kollekcióban megtalálható egy "userData"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Miután már önálló laboratórium tárgy keretein belül elkezdtem a projektet Kotlin nyelven natív Android alkalmazásként megvalósítani, rálátást nyertem, hogy hogyan is akarom az alkalmazást megvalósítani. A szakdolgozatom során megismerkedtem a Flutterrel és a Dart-tal,</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idget fa.</w:t>
      </w:r>
    </w:p>
    <w:p w14:paraId="419D212C" w14:textId="38F1738E" w:rsidR="00C17E70" w:rsidRDefault="00C17E70" w:rsidP="009C4937">
      <w:r>
        <w:t xml:space="preserve">Ezután </w:t>
      </w:r>
      <w:r w:rsidR="009C4937">
        <w:t xml:space="preserve">az éles projektben </w:t>
      </w:r>
      <w:r>
        <w:t>elkészítettem a belépő felületet, ahol bejelentkezhet vagy regisztrálhat a felhasználó. Ezen rész viszonylag könnyen ment, az első nagyobb kihívás akkor jött, amikor Firebase-re próbáltam regisztrálni a projektet. Hiába néztem utána több forrásban</w:t>
      </w:r>
      <w:r w:rsidR="009C4937">
        <w:t xml:space="preserve">, </w:t>
      </w:r>
      <w:r w:rsidR="00B87173">
        <w:t>Y</w:t>
      </w:r>
      <w:r w:rsidR="009C4937">
        <w:t>outube videókban, internetes cikkekben és Firebas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A Firebas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gramStart"/>
      <w:r>
        <w:t>pubspec.yaml</w:t>
      </w:r>
      <w:proofErr w:type="gramEnd"/>
      <w:r>
        <w:t xml:space="preserve"> fájlba, és ezek szinkronizálása nehézkes volt, hasonlóan a Firebase-hez</w:t>
      </w:r>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Firebase konzolos felületén. Ebben a szakaszban </w:t>
      </w:r>
      <w:r w:rsidR="00983353">
        <w:t xml:space="preserve">újra </w:t>
      </w:r>
      <w:r>
        <w:t xml:space="preserve">lassan haladtam, és a Firebase új projektjének </w:t>
      </w:r>
      <w:r>
        <w:lastRenderedPageBreak/>
        <w:t>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A projekt verziókezeléséhez és szinkronizálásához a GitHub kód megosztó felületét alkalmaztam. Gyakran commit-oltam és push-oltam külön branch-eken az egyes részeket és modulokat. Ezeket időnként, általában két-három hetente merge-eltem a main branch-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Desktop </w:t>
      </w:r>
      <w:r w:rsidR="002B6D79">
        <w:t xml:space="preserve">[15] </w:t>
      </w:r>
      <w:r>
        <w:t>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újratelepítésével, de ennek hátránya volt, hogy az előzőleg bevitt tesztadatokat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Az alkalmazást az Android Studio Emulátor</w:t>
      </w:r>
      <w:r w:rsidR="00177362">
        <w:t xml:space="preserve"> [9]</w:t>
      </w:r>
      <w:r w:rsidRPr="00394617">
        <w:t xml:space="preserve"> segítségével teszteltem, amelyen egy Google Pixel 5-ös eszközt emuláltam, mely Android 11.0 operációs rendszert futtat. A webes részét az alkalmazásnak a Visual Studio Code</w:t>
      </w:r>
      <w:r w:rsidR="00A06B8E">
        <w:t xml:space="preserve"> [8]</w:t>
      </w:r>
      <w:r w:rsidRPr="00394617">
        <w:t xml:space="preserve"> beépített webszerverén localhost-on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lastRenderedPageBreak/>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3B1FFCAC" w14:textId="5C5E2DA0" w:rsidR="00394617" w:rsidRDefault="00E42E83" w:rsidP="00E42E83">
      <w:pPr>
        <w:pStyle w:val="Kpalrs"/>
      </w:pPr>
      <w:fldSimple w:instr=" SEQ ábra \* ARABIC ">
        <w:r>
          <w:rPr>
            <w:noProof/>
          </w:rPr>
          <w:t>10</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buxa\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p>
    <w:p w14:paraId="79D0FE69" w14:textId="02857E96" w:rsidR="00212E96" w:rsidRDefault="00964A4C" w:rsidP="008A12B5">
      <w:pPr>
        <w:pStyle w:val="Kpalrs"/>
      </w:pPr>
      <w:fldSimple w:instr=" SEQ ábra \* ARABIC ">
        <w:r w:rsidR="00E42E83">
          <w:rPr>
            <w:noProof/>
          </w:rPr>
          <w:t>11</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06372AC3" w14:textId="0469B20C" w:rsidR="00AE2139" w:rsidRDefault="000A0C97" w:rsidP="008A12B5">
      <w:pPr>
        <w:pStyle w:val="Kpalrs"/>
      </w:pPr>
      <w:fldSimple w:instr=" SEQ ábra \* ARABIC ">
        <w:r w:rsidR="00E42E83">
          <w:rPr>
            <w:noProof/>
          </w:rPr>
          <w:t>12</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w:t>
      </w:r>
      <w:proofErr w:type="gramStart"/>
      <w:r>
        <w:t>egy ”Elvárt</w:t>
      </w:r>
      <w:proofErr w:type="gramEnd"/>
      <w:r>
        <w:t xml:space="preserve">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1124B207" w14:textId="1C5BAE42" w:rsidR="00212E96" w:rsidRDefault="0041592F" w:rsidP="008A12B5">
      <w:pPr>
        <w:pStyle w:val="Kpalrs"/>
      </w:pPr>
      <w:fldSimple w:instr=" SEQ ábra \* ARABIC ">
        <w:r w:rsidR="00E42E83">
          <w:rPr>
            <w:noProof/>
          </w:rPr>
          <w:t>13</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r w:rsidR="008C51FF">
        <w:t>androidos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49E5F77A" w14:textId="1E2D7733" w:rsidR="00AE2139" w:rsidRDefault="00132474" w:rsidP="008A12B5">
      <w:pPr>
        <w:pStyle w:val="Kpalrs"/>
      </w:pPr>
      <w:fldSimple w:instr=" SEQ ábra \* ARABIC ">
        <w:r w:rsidR="00E42E83">
          <w:rPr>
            <w:noProof/>
          </w:rPr>
          <w:t>14</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7C308344" w14:textId="3758E2B2" w:rsidR="009F3FA3" w:rsidRDefault="009F3FA3" w:rsidP="008A12B5">
      <w:pPr>
        <w:pStyle w:val="Kpalrs"/>
      </w:pPr>
      <w:fldSimple w:instr=" SEQ ábra \* ARABIC ">
        <w:r w:rsidR="00E42E83">
          <w:rPr>
            <w:noProof/>
          </w:rPr>
          <w:t>15</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Az alkalmazás általános funkcionalitása kiemelkedő mértékű sokoldalúságot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jelszavukat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7"/>
                    <a:stretch>
                      <a:fillRect/>
                    </a:stretch>
                  </pic:blipFill>
                  <pic:spPr>
                    <a:xfrm>
                      <a:off x="0" y="0"/>
                      <a:ext cx="4039188" cy="4317998"/>
                    </a:xfrm>
                    <a:prstGeom prst="rect">
                      <a:avLst/>
                    </a:prstGeom>
                  </pic:spPr>
                </pic:pic>
              </a:graphicData>
            </a:graphic>
          </wp:inline>
        </w:drawing>
      </w:r>
    </w:p>
    <w:p w14:paraId="7EB5B61D" w14:textId="609CFF30" w:rsidR="00643864" w:rsidRDefault="00643864" w:rsidP="008A12B5">
      <w:pPr>
        <w:pStyle w:val="Kpalrs"/>
      </w:pPr>
      <w:fldSimple w:instr=" SEQ ábra \* ARABIC ">
        <w:r w:rsidR="00E42E83">
          <w:rPr>
            <w:noProof/>
          </w:rPr>
          <w:t>16</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8"/>
                    <a:stretch>
                      <a:fillRect/>
                    </a:stretch>
                  </pic:blipFill>
                  <pic:spPr>
                    <a:xfrm>
                      <a:off x="0" y="0"/>
                      <a:ext cx="3698622" cy="3950880"/>
                    </a:xfrm>
                    <a:prstGeom prst="rect">
                      <a:avLst/>
                    </a:prstGeom>
                  </pic:spPr>
                </pic:pic>
              </a:graphicData>
            </a:graphic>
          </wp:inline>
        </w:drawing>
      </w:r>
    </w:p>
    <w:p w14:paraId="3B0B0E16" w14:textId="44048CC1" w:rsidR="0098242A" w:rsidRDefault="00643864" w:rsidP="008A12B5">
      <w:pPr>
        <w:pStyle w:val="Kpalrs"/>
      </w:pPr>
      <w:fldSimple w:instr=" SEQ ábra \* ARABIC ">
        <w:r w:rsidR="00E42E83">
          <w:rPr>
            <w:noProof/>
          </w:rPr>
          <w:t>17</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6E8DB6B9" w14:textId="4C6EB23B" w:rsidR="0098242A" w:rsidRDefault="00643864" w:rsidP="008A12B5">
      <w:pPr>
        <w:pStyle w:val="Kpalrs"/>
      </w:pPr>
      <w:fldSimple w:instr=" SEQ ábra \* ARABIC ">
        <w:r w:rsidR="00E42E83">
          <w:rPr>
            <w:noProof/>
          </w:rPr>
          <w:t>18</w:t>
        </w:r>
      </w:fldSimple>
      <w:r>
        <w:t>. ábra</w:t>
      </w:r>
    </w:p>
    <w:p w14:paraId="0344EE9B" w14:textId="10B04046" w:rsidR="0098242A" w:rsidRDefault="0098242A" w:rsidP="004C2896">
      <w:r>
        <w:lastRenderedPageBreak/>
        <w:t>Az alkalmazás tartozások menüpontjára kattintva egy speciális képernyő jelenik meg, ahol a profilunk adatai, beleértve a bejelentkezési email címünket és a névünket, felül láthatók. Az aktuális tartozásaink egy görgethető ablakban jelennek meg, míg az alsó részen egy Deák widget található. Ezen a widgeten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autómatikusan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05979D56" w:rsidR="0098242A" w:rsidRDefault="00666F36" w:rsidP="008A12B5">
      <w:pPr>
        <w:pStyle w:val="Kpalrs"/>
      </w:pPr>
      <w:fldSimple w:instr=" SEQ ábra \* ARABIC ">
        <w:r w:rsidR="00E42E83">
          <w:rPr>
            <w:noProof/>
          </w:rPr>
          <w:t>19</w:t>
        </w:r>
      </w:fldSimple>
      <w:r>
        <w:t>. ábra</w:t>
      </w:r>
    </w:p>
    <w:p w14:paraId="18894120" w14:textId="78A1BFA9" w:rsidR="00A06C7C" w:rsidRDefault="00A06C7C" w:rsidP="004C2896">
      <w:r>
        <w:t>A "Nevek" menüpontra kattintva szintén egy görgethető lista jelenik meg, ahol láthatjuk a személyek listáját. Új személyt egyszerűen felvihetünk a "Új név" gombra kattintva. Ekkor megadhatjuk a személy nevét, email címét és hogy van-e Revolut bankszámlája, ami azért hasznos, mivel ennek az alkalmazásnak a segítségével díjmentesen és azonnal lehet pénzt küldeni bármilyen másik Revolut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3CCA6D5" w14:textId="47B81076" w:rsidR="00735120" w:rsidRDefault="00666F36" w:rsidP="008A12B5">
      <w:pPr>
        <w:pStyle w:val="Kpalrs"/>
      </w:pPr>
      <w:fldSimple w:instr=" SEQ ábra \* ARABIC ">
        <w:r w:rsidR="00E42E83">
          <w:rPr>
            <w:noProof/>
          </w:rPr>
          <w:t>20</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Az adott zsebre rákattintva megjelennek a benne található költés és betvétel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3F7362EF" w:rsidR="002C45DB" w:rsidRDefault="00AE5D3A" w:rsidP="008A12B5">
      <w:pPr>
        <w:pStyle w:val="Kpalrs"/>
      </w:pPr>
      <w:fldSimple w:instr=" SEQ ábra \* ARABIC ">
        <w:r w:rsidR="00E42E83">
          <w:rPr>
            <w:noProof/>
          </w:rPr>
          <w:t>21</w:t>
        </w:r>
      </w:fldSimple>
      <w:r>
        <w:t>. ábra</w:t>
      </w:r>
    </w:p>
    <w:p w14:paraId="2101B557" w14:textId="16B252D1" w:rsidR="00BB52D7" w:rsidRDefault="00BB52D7" w:rsidP="00BB52D7">
      <w:r>
        <w:t>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Desk widge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A következő lépés a zseb kiválasztása, ahol választhatunk a már létező zsebek közül vagy kézzel beírhatjuk a zseb nevét. Ezt követően meg kell adnunk az összeget, a devizát (euró, font, dollár stb.), és a dátumot, amikor a tranzakció történt. Az intuitív date-picker felület lehetővé teszi a dátum könnyű kiválasztását, és ha nem választjuk ki, automatikusan a jelenlegi dátumra állítódik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3D695787" w:rsidR="005D1463" w:rsidRDefault="00E11600" w:rsidP="008A12B5">
      <w:pPr>
        <w:pStyle w:val="Kpalrs"/>
      </w:pPr>
      <w:fldSimple w:instr=" SEQ ábra \* ARABIC ">
        <w:r w:rsidR="00E42E83">
          <w:rPr>
            <w:noProof/>
          </w:rPr>
          <w:t>22</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Az alsó Desk widge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3DBEB7CF" w:rsidR="00BB52D7" w:rsidRDefault="00E11600" w:rsidP="008A12B5">
      <w:pPr>
        <w:pStyle w:val="Kpalrs"/>
      </w:pPr>
      <w:fldSimple w:instr=" SEQ ábra \* ARABIC ">
        <w:r w:rsidR="00E42E83">
          <w:rPr>
            <w:noProof/>
          </w:rPr>
          <w:t>23</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550AE46E" w:rsidR="000A5A54" w:rsidRDefault="005609A9" w:rsidP="008A12B5">
      <w:pPr>
        <w:pStyle w:val="Kpalrs"/>
      </w:pPr>
      <w:fldSimple w:instr=" SEQ ábra \* ARABIC ">
        <w:r w:rsidR="00E42E83">
          <w:rPr>
            <w:noProof/>
          </w:rPr>
          <w:t>24</w:t>
        </w:r>
      </w:fldSimple>
      <w:r>
        <w:t>. ábra</w:t>
      </w:r>
    </w:p>
    <w:p w14:paraId="3370CD03" w14:textId="503507F2" w:rsidR="00582261" w:rsidRDefault="00582261" w:rsidP="00582261">
      <w:r>
        <w:t>A menüben található "Lekérdezések" gombra kattintva elénk tárul a lekérdezések oldal, ahol számos lehetőség áll rendelkezésre a bevételek és kiadások szűrésére. Először is date-picker</w:t>
      </w:r>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textbox, ahol egy szó beírásával kiszűrhetjük azokat a tranzakciókat, amelyeknek a címében szerepel a megadott szó. Ugyanezen módon a megjegyzések textbox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4B38D9EA" w:rsidR="00E95810" w:rsidRPr="00E95810" w:rsidRDefault="008A12B5" w:rsidP="008A12B5">
      <w:pPr>
        <w:pStyle w:val="Kpalrs"/>
      </w:pPr>
      <w:fldSimple w:instr=" SEQ ábra \* ARABIC ">
        <w:r w:rsidR="00E42E83">
          <w:rPr>
            <w:noProof/>
          </w:rPr>
          <w:t>25</w:t>
        </w:r>
      </w:fldSimple>
      <w:r>
        <w:t>. ábra</w:t>
      </w:r>
    </w:p>
    <w:p w14:paraId="7AFA0DE3" w14:textId="4377D494" w:rsidR="008B2925" w:rsidRDefault="008B2925" w:rsidP="008B2925">
      <w:pPr>
        <w:pStyle w:val="Cmsor1"/>
      </w:pPr>
      <w:r>
        <w:lastRenderedPageBreak/>
        <w:t>Végeredmény</w:t>
      </w:r>
    </w:p>
    <w:p w14:paraId="786A2AF1" w14:textId="77777777" w:rsidR="008C245C" w:rsidRDefault="008C245C" w:rsidP="008C245C">
      <w:pPr>
        <w:pStyle w:val="Cmsor2"/>
      </w:pPr>
      <w:r>
        <w:t>Mit lehet még fejleszteni</w:t>
      </w:r>
    </w:p>
    <w:p w14:paraId="1BFE61DB" w14:textId="77777777" w:rsidR="008C245C" w:rsidRDefault="008C245C" w:rsidP="008C245C">
      <w:r>
        <w:t>Az alkalmazás jelenlegi funkcionalitását tovább fejlesztve számos újításon gondolkodtam és terveztem. Először is, a felhasználói felületet lehetne újragondolni, hogy még vonzóbb és felhasználóbarátabb legyen. Különböző releváns ábrák és egy passzoló szín és annak különböző árnyalatainak használatával lehetne feldobni a UI-t, ezáltal növelve annak vizuális vonzerejét és használhatóságát.</w:t>
      </w:r>
    </w:p>
    <w:p w14:paraId="08FCBD3E" w14:textId="77777777" w:rsidR="008C245C" w:rsidRDefault="008C245C" w:rsidP="008C245C">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62F4AD37" w14:textId="77777777" w:rsidR="008C245C" w:rsidRDefault="008C245C" w:rsidP="008C245C">
      <w:r>
        <w:t>Az automatikus bejelentkezés funkció implementálásával a bejelentkezett felhasználó adatait meg lehetne jegyezni, így elkerülhető lenne a folyamatos újra bejelentkezés szükségessége. Akár a biometrikus azonosítást is hozzá lehetne adni.</w:t>
      </w:r>
    </w:p>
    <w:p w14:paraId="1933EF25" w14:textId="48E3FB27" w:rsidR="008C245C" w:rsidRPr="008C245C" w:rsidRDefault="008C245C" w:rsidP="008C245C">
      <w:r>
        <w:t>Az alkalmazás személyiségét és azonosíthatóságát emelhetnénk egyedi logóval, mely a felhasználók számára könnyen felismerhető lenne és a BuXa alkalmazás védjegyévé válhatna.</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Flutter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 xml:space="preserve">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w:t>
      </w:r>
      <w:r>
        <w:lastRenderedPageBreak/>
        <w:t>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Dr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korlátai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Szeretném külön kiemelni Sitkéry Iván nevét, aki az utolsó pillanatban az év elején az én nevemben visszalépett a Kotlin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37"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38"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39"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0"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6"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7"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8"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49"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0"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E0513" w14:textId="77777777" w:rsidR="00C9231A" w:rsidRDefault="00C9231A">
      <w:r>
        <w:separator/>
      </w:r>
    </w:p>
  </w:endnote>
  <w:endnote w:type="continuationSeparator" w:id="0">
    <w:p w14:paraId="76AAB306" w14:textId="77777777" w:rsidR="00C9231A" w:rsidRDefault="00C92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99B4E" w14:textId="77777777" w:rsidR="00C9231A" w:rsidRDefault="00C9231A">
      <w:r>
        <w:separator/>
      </w:r>
    </w:p>
  </w:footnote>
  <w:footnote w:type="continuationSeparator" w:id="0">
    <w:p w14:paraId="3F1DE158" w14:textId="77777777" w:rsidR="00C9231A" w:rsidRDefault="00C923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1BB6"/>
    <w:rsid w:val="000B53E0"/>
    <w:rsid w:val="000B59F4"/>
    <w:rsid w:val="000C4529"/>
    <w:rsid w:val="000D0385"/>
    <w:rsid w:val="000E5471"/>
    <w:rsid w:val="001308E0"/>
    <w:rsid w:val="00131FC6"/>
    <w:rsid w:val="00132474"/>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6D79"/>
    <w:rsid w:val="002C1CBF"/>
    <w:rsid w:val="002C45DB"/>
    <w:rsid w:val="002D0163"/>
    <w:rsid w:val="002D05D4"/>
    <w:rsid w:val="002D0621"/>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82928"/>
    <w:rsid w:val="00383ECB"/>
    <w:rsid w:val="003869E6"/>
    <w:rsid w:val="00394617"/>
    <w:rsid w:val="003A4CDB"/>
    <w:rsid w:val="003B671F"/>
    <w:rsid w:val="003B784F"/>
    <w:rsid w:val="003C03D0"/>
    <w:rsid w:val="003C54BB"/>
    <w:rsid w:val="003D4AF1"/>
    <w:rsid w:val="003E70B1"/>
    <w:rsid w:val="003F0EBD"/>
    <w:rsid w:val="003F5425"/>
    <w:rsid w:val="00410924"/>
    <w:rsid w:val="0041240C"/>
    <w:rsid w:val="0041592F"/>
    <w:rsid w:val="00431FFF"/>
    <w:rsid w:val="00440935"/>
    <w:rsid w:val="00440DA8"/>
    <w:rsid w:val="0048395A"/>
    <w:rsid w:val="004851C7"/>
    <w:rsid w:val="00486203"/>
    <w:rsid w:val="00486C1A"/>
    <w:rsid w:val="00493185"/>
    <w:rsid w:val="00497298"/>
    <w:rsid w:val="004A210C"/>
    <w:rsid w:val="004A4B8D"/>
    <w:rsid w:val="004A6E50"/>
    <w:rsid w:val="004C2896"/>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600F"/>
    <w:rsid w:val="009804DF"/>
    <w:rsid w:val="0098242A"/>
    <w:rsid w:val="00983353"/>
    <w:rsid w:val="0098532E"/>
    <w:rsid w:val="00986D0D"/>
    <w:rsid w:val="00993E7D"/>
    <w:rsid w:val="009A32B9"/>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76B0"/>
    <w:rsid w:val="00C53F92"/>
    <w:rsid w:val="00C57D36"/>
    <w:rsid w:val="00C620E8"/>
    <w:rsid w:val="00C70262"/>
    <w:rsid w:val="00C70FB2"/>
    <w:rsid w:val="00C73DEE"/>
    <w:rsid w:val="00C84464"/>
    <w:rsid w:val="00C9231A"/>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5270"/>
    <w:rsid w:val="00EC78C9"/>
    <w:rsid w:val="00ED24FC"/>
    <w:rsid w:val="00EE1A1F"/>
    <w:rsid w:val="00EE2264"/>
    <w:rsid w:val="00EF1078"/>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cs.flutter.dev/"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yperlink" Target="https://en.wikipedia.org/wiki/Revolut" TargetMode="External"/><Relationship Id="rId50" Type="http://schemas.openxmlformats.org/officeDocument/2006/relationships/hyperlink" Target="https://dart.de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firebase.google.com/docs/auth%20(2023" TargetMode="External"/><Relationship Id="rId40" Type="http://schemas.openxmlformats.org/officeDocument/2006/relationships/hyperlink" Target="https://youtu.be/v_hR4K4auoQ?si=DxwGKohOsnFBwBsL" TargetMode="External"/><Relationship Id="rId45" Type="http://schemas.openxmlformats.org/officeDocument/2006/relationships/hyperlink" Target="https://developer.android.com/studio/run/emulato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hyperlink" Target="https://digital-solutions.consulting/uncategorized/repository-in-androids-mvvm-architecture/"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firestore" TargetMode="External"/><Relationship Id="rId46" Type="http://schemas.openxmlformats.org/officeDocument/2006/relationships/hyperlink" Target="https://clashofclans.fandom.com/wiki/Clash_of_Clans_Wiki"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hu.wikipedia.org/wiki/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163</TotalTime>
  <Pages>50</Pages>
  <Words>7549</Words>
  <Characters>52093</Characters>
  <Application>Microsoft Office Word</Application>
  <DocSecurity>0</DocSecurity>
  <Lines>434</Lines>
  <Paragraphs>11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52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72</cp:revision>
  <cp:lastPrinted>2023-11-16T15:08:00Z</cp:lastPrinted>
  <dcterms:created xsi:type="dcterms:W3CDTF">2023-02-27T06:58:00Z</dcterms:created>
  <dcterms:modified xsi:type="dcterms:W3CDTF">2023-12-06T23:35:00Z</dcterms:modified>
</cp:coreProperties>
</file>